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CDE4E" w14:textId="77777777" w:rsidR="006B65B1" w:rsidRDefault="006B65B1" w:rsidP="006B65B1">
      <w:r>
        <w:t>KLASA:</w:t>
      </w:r>
      <w:r w:rsidRPr="0084764B">
        <w:t xml:space="preserve"> </w:t>
      </w:r>
      <w:r>
        <w:t>351-02/23-01/53</w:t>
      </w:r>
    </w:p>
    <w:p w14:paraId="49194528" w14:textId="77777777" w:rsidR="006B65B1" w:rsidRDefault="006B65B1" w:rsidP="006B65B1">
      <w:r>
        <w:t>URBROJ:</w:t>
      </w:r>
      <w:r w:rsidRPr="0084764B">
        <w:t xml:space="preserve"> </w:t>
      </w:r>
      <w:r>
        <w:t>238-27-159-01-01/01-23-7</w:t>
      </w:r>
    </w:p>
    <w:p w14:paraId="697EDBE2" w14:textId="77777777" w:rsidR="006B65B1" w:rsidRDefault="006B65B1" w:rsidP="006B65B1">
      <w:r>
        <w:t>U Samoboru, 13.9.2023. godine</w:t>
      </w:r>
    </w:p>
    <w:p w14:paraId="42C64A76" w14:textId="77777777" w:rsidR="006B65B1" w:rsidRDefault="006B65B1" w:rsidP="006B65B1">
      <w:pPr>
        <w:rPr>
          <w:rFonts w:cs="Arial"/>
          <w:b/>
          <w:bCs/>
          <w:sz w:val="24"/>
          <w:szCs w:val="24"/>
        </w:rPr>
      </w:pPr>
    </w:p>
    <w:p w14:paraId="4C237725" w14:textId="77777777" w:rsidR="006B65B1" w:rsidRDefault="006B65B1" w:rsidP="006B65B1">
      <w:pPr>
        <w:rPr>
          <w:rFonts w:cs="Arial"/>
          <w:b/>
          <w:bCs/>
          <w:sz w:val="24"/>
          <w:szCs w:val="24"/>
        </w:rPr>
      </w:pPr>
    </w:p>
    <w:p w14:paraId="079E9DF6" w14:textId="77777777" w:rsidR="006B65B1" w:rsidRPr="0084764B" w:rsidRDefault="006B65B1" w:rsidP="006B65B1">
      <w:pPr>
        <w:rPr>
          <w:rFonts w:cs="Arial"/>
          <w:b/>
          <w:bCs/>
          <w:sz w:val="24"/>
          <w:szCs w:val="24"/>
        </w:rPr>
      </w:pPr>
    </w:p>
    <w:p w14:paraId="6B1E9FD6" w14:textId="77777777" w:rsidR="006B65B1" w:rsidRPr="0084764B" w:rsidRDefault="006B65B1" w:rsidP="006B65B1">
      <w:pPr>
        <w:spacing w:line="276" w:lineRule="auto"/>
        <w:jc w:val="center"/>
        <w:rPr>
          <w:b/>
          <w:bCs/>
          <w:sz w:val="32"/>
          <w:szCs w:val="32"/>
        </w:rPr>
      </w:pPr>
      <w:r w:rsidRPr="0084764B">
        <w:rPr>
          <w:b/>
          <w:bCs/>
          <w:sz w:val="32"/>
          <w:szCs w:val="32"/>
        </w:rPr>
        <w:t xml:space="preserve">CJENIK JAVNE USLUGE </w:t>
      </w:r>
    </w:p>
    <w:p w14:paraId="10E6BACC" w14:textId="77777777" w:rsidR="006B65B1" w:rsidRPr="0084764B" w:rsidRDefault="006B65B1" w:rsidP="006B65B1">
      <w:pPr>
        <w:spacing w:after="120" w:line="276" w:lineRule="auto"/>
        <w:jc w:val="center"/>
        <w:rPr>
          <w:sz w:val="24"/>
          <w:szCs w:val="24"/>
        </w:rPr>
      </w:pPr>
      <w:r w:rsidRPr="0084764B">
        <w:rPr>
          <w:sz w:val="24"/>
          <w:szCs w:val="24"/>
        </w:rPr>
        <w:t>prikupljanja miješanog komunalnog otpada na području grada Samobora</w:t>
      </w:r>
    </w:p>
    <w:p w14:paraId="7E98E6DE" w14:textId="77777777" w:rsidR="006B65B1" w:rsidRPr="0084764B" w:rsidRDefault="006B65B1" w:rsidP="006B65B1">
      <w:pPr>
        <w:jc w:val="center"/>
        <w:rPr>
          <w:rFonts w:cs="Arial"/>
          <w:sz w:val="24"/>
          <w:szCs w:val="24"/>
        </w:rPr>
      </w:pPr>
    </w:p>
    <w:p w14:paraId="4ADDCCC8" w14:textId="77777777" w:rsidR="006B65B1" w:rsidRPr="0084764B" w:rsidRDefault="006B65B1" w:rsidP="006B65B1">
      <w:r w:rsidRPr="0084764B">
        <w:rPr>
          <w:b/>
          <w:bCs/>
        </w:rPr>
        <w:t>A) CIJENA OBVEZNE MINIMALNE JAVNE USLUGE</w:t>
      </w:r>
      <w:r w:rsidRPr="0084764B">
        <w:t xml:space="preserve"> (fiksni dio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4"/>
        <w:gridCol w:w="3610"/>
        <w:gridCol w:w="3592"/>
      </w:tblGrid>
      <w:tr w:rsidR="006B65B1" w:rsidRPr="0084764B" w14:paraId="2537A431" w14:textId="77777777" w:rsidTr="00136A93">
        <w:trPr>
          <w:trHeight w:val="1134"/>
        </w:trPr>
        <w:tc>
          <w:tcPr>
            <w:tcW w:w="0" w:type="auto"/>
            <w:shd w:val="clear" w:color="auto" w:fill="C5E0B3"/>
            <w:vAlign w:val="center"/>
          </w:tcPr>
          <w:p w14:paraId="3A05F17E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Kategorija korisnika usluge</w:t>
            </w:r>
          </w:p>
        </w:tc>
        <w:tc>
          <w:tcPr>
            <w:tcW w:w="0" w:type="auto"/>
            <w:shd w:val="clear" w:color="auto" w:fill="C5E0B3"/>
            <w:vAlign w:val="center"/>
          </w:tcPr>
          <w:p w14:paraId="110E4AA4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Cijena obvezne minimalne javne usluge bez PDV-a (EUR)</w:t>
            </w:r>
          </w:p>
        </w:tc>
        <w:tc>
          <w:tcPr>
            <w:tcW w:w="0" w:type="auto"/>
            <w:shd w:val="clear" w:color="auto" w:fill="C5E0B3"/>
            <w:vAlign w:val="center"/>
          </w:tcPr>
          <w:p w14:paraId="6C521D36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 xml:space="preserve">Cijena obvezne minimalne javne usluge </w:t>
            </w:r>
            <w:r>
              <w:rPr>
                <w:b/>
                <w:bCs/>
              </w:rPr>
              <w:t>s</w:t>
            </w:r>
            <w:r w:rsidRPr="0084764B">
              <w:rPr>
                <w:b/>
                <w:bCs/>
              </w:rPr>
              <w:t xml:space="preserve"> PDV-</w:t>
            </w:r>
            <w:r>
              <w:rPr>
                <w:b/>
                <w:bCs/>
              </w:rPr>
              <w:t xml:space="preserve">om </w:t>
            </w:r>
            <w:r w:rsidRPr="0084764B">
              <w:rPr>
                <w:b/>
                <w:bCs/>
              </w:rPr>
              <w:t>(EUR)</w:t>
            </w:r>
          </w:p>
        </w:tc>
      </w:tr>
      <w:tr w:rsidR="006B65B1" w:rsidRPr="0084764B" w14:paraId="41F8F3C0" w14:textId="77777777" w:rsidTr="00136A93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62A2C424" w14:textId="77777777" w:rsidR="006B65B1" w:rsidRPr="0084764B" w:rsidRDefault="006B65B1" w:rsidP="00136A93">
            <w:r w:rsidRPr="0084764B">
              <w:t>Kućanstv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4B78D7" w14:textId="77777777" w:rsidR="006B65B1" w:rsidRPr="0084764B" w:rsidRDefault="006B65B1" w:rsidP="00136A93">
            <w:pPr>
              <w:jc w:val="center"/>
            </w:pPr>
            <w:r w:rsidRPr="0084764B">
              <w:t>9,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6788D3" w14:textId="77777777" w:rsidR="006B65B1" w:rsidRPr="0084764B" w:rsidRDefault="006B65B1" w:rsidP="00136A93">
            <w:pPr>
              <w:jc w:val="center"/>
            </w:pPr>
            <w:r>
              <w:t>10,60</w:t>
            </w:r>
          </w:p>
        </w:tc>
      </w:tr>
      <w:tr w:rsidR="006B65B1" w:rsidRPr="0084764B" w14:paraId="650E7D65" w14:textId="77777777" w:rsidTr="00136A93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06ABD236" w14:textId="77777777" w:rsidR="006B65B1" w:rsidRPr="0084764B" w:rsidRDefault="006B65B1" w:rsidP="00136A93">
            <w:r w:rsidRPr="0084764B">
              <w:t>Nije kućanstv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AC23B5" w14:textId="77777777" w:rsidR="006B65B1" w:rsidRPr="0084764B" w:rsidRDefault="006B65B1" w:rsidP="00136A93">
            <w:pPr>
              <w:jc w:val="center"/>
            </w:pPr>
            <w:r w:rsidRPr="0084764B">
              <w:t>10,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2922C" w14:textId="77777777" w:rsidR="006B65B1" w:rsidRPr="0084764B" w:rsidRDefault="006B65B1" w:rsidP="00136A93">
            <w:pPr>
              <w:jc w:val="center"/>
            </w:pPr>
            <w:r>
              <w:t>11,98</w:t>
            </w:r>
          </w:p>
        </w:tc>
      </w:tr>
    </w:tbl>
    <w:p w14:paraId="77ED7C9B" w14:textId="77777777" w:rsidR="006B65B1" w:rsidRPr="0084764B" w:rsidRDefault="006B65B1" w:rsidP="006B65B1"/>
    <w:p w14:paraId="6CD23C3E" w14:textId="77777777" w:rsidR="006B65B1" w:rsidRPr="0084764B" w:rsidRDefault="006B65B1" w:rsidP="006B65B1">
      <w:r w:rsidRPr="0084764B">
        <w:rPr>
          <w:b/>
          <w:bCs/>
        </w:rPr>
        <w:t>B) CIJENA PRAŽNJENJA SPREMNIKA</w:t>
      </w:r>
      <w:r w:rsidRPr="0084764B">
        <w:t xml:space="preserve"> (varijabilni dio)</w:t>
      </w:r>
    </w:p>
    <w:tbl>
      <w:tblPr>
        <w:tblW w:w="9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843"/>
        <w:gridCol w:w="1843"/>
        <w:gridCol w:w="1701"/>
        <w:gridCol w:w="1845"/>
      </w:tblGrid>
      <w:tr w:rsidR="006B65B1" w:rsidRPr="0084764B" w14:paraId="7A9E9BE6" w14:textId="77777777" w:rsidTr="00136A93">
        <w:trPr>
          <w:trHeight w:val="1969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C5E0B3"/>
            <w:vAlign w:val="center"/>
          </w:tcPr>
          <w:p w14:paraId="585E1321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Kategorija korisnika usluge</w:t>
            </w:r>
          </w:p>
        </w:tc>
        <w:tc>
          <w:tcPr>
            <w:tcW w:w="1843" w:type="dxa"/>
            <w:shd w:val="clear" w:color="auto" w:fill="C5E0B3"/>
            <w:vAlign w:val="center"/>
          </w:tcPr>
          <w:p w14:paraId="2C10B587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Zapremina spremnika</w:t>
            </w:r>
          </w:p>
          <w:p w14:paraId="1810BC09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(I)</w:t>
            </w:r>
          </w:p>
        </w:tc>
        <w:tc>
          <w:tcPr>
            <w:tcW w:w="1843" w:type="dxa"/>
            <w:shd w:val="clear" w:color="auto" w:fill="C5E0B3"/>
            <w:vAlign w:val="center"/>
          </w:tcPr>
          <w:p w14:paraId="550A5D64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Cijena jednog pražnjenja spremnika po litri bez PDV-a (EUR)</w:t>
            </w:r>
          </w:p>
        </w:tc>
        <w:tc>
          <w:tcPr>
            <w:tcW w:w="1701" w:type="dxa"/>
            <w:shd w:val="clear" w:color="auto" w:fill="C5E0B3"/>
            <w:vAlign w:val="center"/>
          </w:tcPr>
          <w:p w14:paraId="09ADA10B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Cijena jednog pražnjenja spremnika bez PDV-a (EUR)</w:t>
            </w:r>
          </w:p>
        </w:tc>
        <w:tc>
          <w:tcPr>
            <w:tcW w:w="1845" w:type="dxa"/>
            <w:shd w:val="clear" w:color="auto" w:fill="C5E0B3"/>
            <w:vAlign w:val="center"/>
          </w:tcPr>
          <w:p w14:paraId="6507E30F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 xml:space="preserve">Cijena jednog pražnjenja spremnika </w:t>
            </w:r>
            <w:r>
              <w:rPr>
                <w:b/>
                <w:bCs/>
              </w:rPr>
              <w:t>s</w:t>
            </w:r>
            <w:r w:rsidRPr="0084764B">
              <w:rPr>
                <w:b/>
                <w:bCs/>
              </w:rPr>
              <w:t xml:space="preserve"> PDV-</w:t>
            </w:r>
            <w:r>
              <w:rPr>
                <w:b/>
                <w:bCs/>
              </w:rPr>
              <w:t>om</w:t>
            </w:r>
            <w:r w:rsidRPr="0084764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EUR</w:t>
            </w:r>
            <w:r w:rsidRPr="0084764B">
              <w:rPr>
                <w:b/>
                <w:bCs/>
              </w:rPr>
              <w:t>)</w:t>
            </w:r>
          </w:p>
        </w:tc>
      </w:tr>
      <w:tr w:rsidR="006B65B1" w:rsidRPr="0084764B" w14:paraId="1383FEAB" w14:textId="77777777" w:rsidTr="00136A93">
        <w:trPr>
          <w:trHeight w:val="397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FC483" w14:textId="77777777" w:rsidR="006B65B1" w:rsidRPr="0084764B" w:rsidRDefault="006B65B1" w:rsidP="00136A93">
            <w:r w:rsidRPr="0084764B">
              <w:t>Kućanstvo /</w:t>
            </w:r>
          </w:p>
          <w:p w14:paraId="0AB2961B" w14:textId="77777777" w:rsidR="006B65B1" w:rsidRPr="0084764B" w:rsidRDefault="006B65B1" w:rsidP="00136A93">
            <w:r w:rsidRPr="0084764B">
              <w:t>Nije kućanstvo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354C59" w14:textId="77777777" w:rsidR="006B65B1" w:rsidRPr="0084764B" w:rsidRDefault="006B65B1" w:rsidP="00136A93">
            <w:proofErr w:type="spellStart"/>
            <w:r w:rsidRPr="0084764B">
              <w:t>Otpadomjer</w:t>
            </w:r>
            <w:proofErr w:type="spellEnd"/>
            <w:r w:rsidRPr="0084764B">
              <w:t xml:space="preserve"> 25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BEB133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A0B438" w14:textId="77777777" w:rsidR="006B65B1" w:rsidRPr="0084764B" w:rsidRDefault="006B65B1" w:rsidP="00136A93">
            <w:pPr>
              <w:jc w:val="center"/>
            </w:pPr>
            <w:r w:rsidRPr="0084764B">
              <w:t>0,45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752E7D26" w14:textId="77777777" w:rsidR="006B65B1" w:rsidRPr="0084764B" w:rsidRDefault="006B65B1" w:rsidP="00136A93">
            <w:pPr>
              <w:jc w:val="center"/>
            </w:pPr>
            <w:r>
              <w:t>0,51</w:t>
            </w:r>
          </w:p>
        </w:tc>
      </w:tr>
      <w:tr w:rsidR="006B65B1" w:rsidRPr="0084764B" w14:paraId="6EAC5BA2" w14:textId="77777777" w:rsidTr="00136A93">
        <w:trPr>
          <w:trHeight w:val="397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DA656" w14:textId="77777777" w:rsidR="006B65B1" w:rsidRPr="0084764B" w:rsidRDefault="006B65B1" w:rsidP="00136A93">
            <w:pPr>
              <w:jc w:val="center"/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72FE44" w14:textId="77777777" w:rsidR="006B65B1" w:rsidRPr="0084764B" w:rsidRDefault="006B65B1" w:rsidP="00136A93">
            <w:proofErr w:type="spellStart"/>
            <w:r w:rsidRPr="0084764B">
              <w:t>Otpadomjer</w:t>
            </w:r>
            <w:proofErr w:type="spellEnd"/>
            <w:r w:rsidRPr="0084764B">
              <w:t xml:space="preserve"> 30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916C6A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F90622" w14:textId="77777777" w:rsidR="006B65B1" w:rsidRPr="0084764B" w:rsidRDefault="006B65B1" w:rsidP="00136A93">
            <w:pPr>
              <w:jc w:val="center"/>
            </w:pPr>
            <w:r w:rsidRPr="0084764B">
              <w:t>0,54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586D2835" w14:textId="77777777" w:rsidR="006B65B1" w:rsidRPr="0084764B" w:rsidRDefault="006B65B1" w:rsidP="00136A93">
            <w:pPr>
              <w:jc w:val="center"/>
            </w:pPr>
            <w:r>
              <w:t>0,61</w:t>
            </w:r>
          </w:p>
        </w:tc>
      </w:tr>
      <w:tr w:rsidR="006B65B1" w:rsidRPr="0084764B" w14:paraId="18E03733" w14:textId="77777777" w:rsidTr="00136A93">
        <w:trPr>
          <w:trHeight w:val="397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442A5" w14:textId="77777777" w:rsidR="006B65B1" w:rsidRPr="0084764B" w:rsidRDefault="006B65B1" w:rsidP="00136A93"/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BDAA42" w14:textId="77777777" w:rsidR="006B65B1" w:rsidRPr="0084764B" w:rsidRDefault="006B65B1" w:rsidP="00136A93">
            <w:r w:rsidRPr="0084764B">
              <w:t>Spremnik 80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539522F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312B55B" w14:textId="77777777" w:rsidR="006B65B1" w:rsidRPr="0084764B" w:rsidRDefault="006B65B1" w:rsidP="00136A93">
            <w:pPr>
              <w:jc w:val="center"/>
            </w:pPr>
            <w:r w:rsidRPr="0084764B">
              <w:t>1,44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2FC44D8F" w14:textId="77777777" w:rsidR="006B65B1" w:rsidRPr="0084764B" w:rsidRDefault="006B65B1" w:rsidP="00136A93">
            <w:pPr>
              <w:jc w:val="center"/>
            </w:pPr>
            <w:r>
              <w:t>1,63</w:t>
            </w:r>
          </w:p>
        </w:tc>
      </w:tr>
      <w:tr w:rsidR="006B65B1" w:rsidRPr="0084764B" w14:paraId="683BB867" w14:textId="77777777" w:rsidTr="00136A93">
        <w:trPr>
          <w:trHeight w:val="397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2679B" w14:textId="77777777" w:rsidR="006B65B1" w:rsidRPr="0084764B" w:rsidRDefault="006B65B1" w:rsidP="00136A93"/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3D9B79" w14:textId="77777777" w:rsidR="006B65B1" w:rsidRPr="0084764B" w:rsidRDefault="006B65B1" w:rsidP="00136A93">
            <w:r w:rsidRPr="0084764B">
              <w:t>Spremnik 120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8235AB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751AA40" w14:textId="77777777" w:rsidR="006B65B1" w:rsidRPr="0084764B" w:rsidRDefault="006B65B1" w:rsidP="00136A93">
            <w:pPr>
              <w:jc w:val="center"/>
            </w:pPr>
            <w:r w:rsidRPr="0084764B">
              <w:t>2,16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22FD3DE1" w14:textId="77777777" w:rsidR="006B65B1" w:rsidRPr="0084764B" w:rsidRDefault="006B65B1" w:rsidP="00136A93">
            <w:pPr>
              <w:jc w:val="center"/>
            </w:pPr>
            <w:r>
              <w:t>2,44</w:t>
            </w:r>
          </w:p>
        </w:tc>
      </w:tr>
      <w:tr w:rsidR="006B65B1" w:rsidRPr="0084764B" w14:paraId="4ECABC4B" w14:textId="77777777" w:rsidTr="00136A93">
        <w:trPr>
          <w:trHeight w:val="397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E3530" w14:textId="77777777" w:rsidR="006B65B1" w:rsidRPr="0084764B" w:rsidRDefault="006B65B1" w:rsidP="00136A93"/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EB503F" w14:textId="77777777" w:rsidR="006B65B1" w:rsidRPr="0084764B" w:rsidRDefault="006B65B1" w:rsidP="00136A93">
            <w:r w:rsidRPr="0084764B">
              <w:t>Spremnik 240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1726A9C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D70C7D2" w14:textId="77777777" w:rsidR="006B65B1" w:rsidRPr="0084764B" w:rsidRDefault="006B65B1" w:rsidP="00136A93">
            <w:pPr>
              <w:jc w:val="center"/>
            </w:pPr>
            <w:r w:rsidRPr="0084764B">
              <w:t>4,32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6AAECBBB" w14:textId="77777777" w:rsidR="006B65B1" w:rsidRPr="0084764B" w:rsidRDefault="006B65B1" w:rsidP="00136A93">
            <w:pPr>
              <w:jc w:val="center"/>
            </w:pPr>
            <w:r>
              <w:t>4,88</w:t>
            </w:r>
          </w:p>
        </w:tc>
      </w:tr>
      <w:tr w:rsidR="006B65B1" w:rsidRPr="0084764B" w14:paraId="316B2670" w14:textId="77777777" w:rsidTr="00136A93">
        <w:trPr>
          <w:trHeight w:val="397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670A5" w14:textId="77777777" w:rsidR="006B65B1" w:rsidRPr="0084764B" w:rsidRDefault="006B65B1" w:rsidP="00136A93"/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3C5D41" w14:textId="77777777" w:rsidR="006B65B1" w:rsidRPr="0084764B" w:rsidRDefault="006B65B1" w:rsidP="00136A93">
            <w:r w:rsidRPr="0084764B">
              <w:t>Spremnik 1100 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4D2755B" w14:textId="77777777" w:rsidR="006B65B1" w:rsidRPr="0084764B" w:rsidRDefault="006B65B1" w:rsidP="00136A93">
            <w:pPr>
              <w:jc w:val="center"/>
            </w:pPr>
            <w:r w:rsidRPr="0084764B">
              <w:t>0,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8ED0FBA" w14:textId="77777777" w:rsidR="006B65B1" w:rsidRPr="0084764B" w:rsidRDefault="006B65B1" w:rsidP="00136A93">
            <w:pPr>
              <w:jc w:val="center"/>
            </w:pPr>
            <w:r w:rsidRPr="0084764B">
              <w:t>19,80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39815373" w14:textId="77777777" w:rsidR="006B65B1" w:rsidRPr="0084764B" w:rsidRDefault="006B65B1" w:rsidP="00136A93">
            <w:pPr>
              <w:jc w:val="center"/>
            </w:pPr>
            <w:r>
              <w:t>22,37</w:t>
            </w:r>
          </w:p>
        </w:tc>
      </w:tr>
    </w:tbl>
    <w:p w14:paraId="76AE7159" w14:textId="77777777" w:rsidR="006B65B1" w:rsidRPr="0084764B" w:rsidRDefault="006B65B1" w:rsidP="006B65B1">
      <w:pPr>
        <w:jc w:val="both"/>
        <w:rPr>
          <w:b/>
          <w:bCs/>
        </w:rPr>
      </w:pPr>
    </w:p>
    <w:p w14:paraId="1D3F5B4B" w14:textId="77777777" w:rsidR="006B65B1" w:rsidRPr="0084764B" w:rsidRDefault="006B65B1" w:rsidP="006B65B1">
      <w:pPr>
        <w:jc w:val="both"/>
        <w:rPr>
          <w:i/>
          <w:iCs/>
        </w:rPr>
      </w:pPr>
      <w:r w:rsidRPr="0084764B">
        <w:rPr>
          <w:i/>
          <w:iCs/>
        </w:rPr>
        <w:t>NAPOMENA: Ukupan iznos varijabilnog dijela cijene ovisi o volumenu spremnika i broju pražnjenja spremnika za miješani komunalni otpad u obračunskom razdoblju od mjesec dana.</w:t>
      </w:r>
    </w:p>
    <w:p w14:paraId="229E1EBF" w14:textId="77777777" w:rsidR="006B65B1" w:rsidRPr="0084764B" w:rsidRDefault="006B65B1" w:rsidP="006B65B1">
      <w:pPr>
        <w:jc w:val="both"/>
        <w:rPr>
          <w:b/>
          <w:bCs/>
          <w:i/>
          <w:iCs/>
        </w:rPr>
      </w:pPr>
    </w:p>
    <w:p w14:paraId="270E3857" w14:textId="77777777" w:rsidR="006B65B1" w:rsidRPr="0084764B" w:rsidRDefault="006B65B1" w:rsidP="006B65B1">
      <w:pPr>
        <w:jc w:val="both"/>
        <w:rPr>
          <w:b/>
          <w:bCs/>
          <w:i/>
          <w:iCs/>
        </w:rPr>
      </w:pPr>
    </w:p>
    <w:p w14:paraId="679428DC" w14:textId="77777777" w:rsidR="006B65B1" w:rsidRPr="0084764B" w:rsidRDefault="006B65B1" w:rsidP="006B65B1">
      <w:pPr>
        <w:jc w:val="both"/>
        <w:rPr>
          <w:b/>
          <w:bCs/>
        </w:rPr>
      </w:pPr>
      <w:r w:rsidRPr="0084764B">
        <w:rPr>
          <w:rFonts w:cs="Arial"/>
          <w:b/>
          <w:bCs/>
          <w:szCs w:val="22"/>
        </w:rPr>
        <w:t>Ukupnu cijenu javne usluge čini zbroj cijene obvezne minimalne javne usluge (fiksni dio) i cijene za količinu predanog miješanog komunalnog otpada (varijabilni dio).</w:t>
      </w:r>
    </w:p>
    <w:p w14:paraId="39F07629" w14:textId="77777777" w:rsidR="006B65B1" w:rsidRDefault="006B65B1" w:rsidP="006B65B1">
      <w:r>
        <w:br w:type="page"/>
      </w:r>
    </w:p>
    <w:p w14:paraId="58F1CE7F" w14:textId="77777777" w:rsidR="006B65B1" w:rsidRDefault="006B65B1" w:rsidP="006B65B1"/>
    <w:p w14:paraId="4F8BC28A" w14:textId="77777777" w:rsidR="006B65B1" w:rsidRPr="0084764B" w:rsidRDefault="006B65B1" w:rsidP="006B65B1">
      <w:pPr>
        <w:spacing w:line="276" w:lineRule="auto"/>
        <w:jc w:val="both"/>
      </w:pPr>
      <w:r w:rsidRPr="0084764B">
        <w:rPr>
          <w:b/>
          <w:bCs/>
        </w:rPr>
        <w:t xml:space="preserve">C) DODATNO PRAŽNJENJE SPREMNIKA </w:t>
      </w:r>
      <w:r w:rsidRPr="0084764B">
        <w:t>(za komunalni otpad u slučaju iznimne potrebe za preuzimanjem veće količine otpada od uobičajene, te dodatno preuzimanje glomaznog otpad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655"/>
        <w:gridCol w:w="1329"/>
        <w:gridCol w:w="1380"/>
        <w:gridCol w:w="1317"/>
        <w:gridCol w:w="1395"/>
      </w:tblGrid>
      <w:tr w:rsidR="006B65B1" w:rsidRPr="0084764B" w14:paraId="7F391123" w14:textId="77777777" w:rsidTr="00136A93">
        <w:trPr>
          <w:trHeight w:val="1828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C5E0B3"/>
            <w:vAlign w:val="center"/>
          </w:tcPr>
          <w:p w14:paraId="3FB31142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Opis usluge</w:t>
            </w:r>
          </w:p>
        </w:tc>
        <w:tc>
          <w:tcPr>
            <w:tcW w:w="1655" w:type="dxa"/>
            <w:shd w:val="clear" w:color="auto" w:fill="C5E0B3"/>
            <w:vAlign w:val="center"/>
          </w:tcPr>
          <w:p w14:paraId="53A9E4BF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Kategorija korisnika usluge</w:t>
            </w:r>
          </w:p>
        </w:tc>
        <w:tc>
          <w:tcPr>
            <w:tcW w:w="1329" w:type="dxa"/>
            <w:shd w:val="clear" w:color="auto" w:fill="C5E0B3"/>
            <w:vAlign w:val="center"/>
          </w:tcPr>
          <w:p w14:paraId="37B95013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Zapremina spremnika</w:t>
            </w:r>
          </w:p>
          <w:p w14:paraId="5B41B6D4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(I)</w:t>
            </w:r>
          </w:p>
        </w:tc>
        <w:tc>
          <w:tcPr>
            <w:tcW w:w="1380" w:type="dxa"/>
            <w:shd w:val="clear" w:color="auto" w:fill="C5E0B3"/>
            <w:vAlign w:val="center"/>
          </w:tcPr>
          <w:p w14:paraId="030FB943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Cijena jednog pražnjenja spremnika po litri bez PDV-a (EUR)</w:t>
            </w:r>
          </w:p>
        </w:tc>
        <w:tc>
          <w:tcPr>
            <w:tcW w:w="1317" w:type="dxa"/>
            <w:shd w:val="clear" w:color="auto" w:fill="C5E0B3"/>
            <w:vAlign w:val="center"/>
          </w:tcPr>
          <w:p w14:paraId="0D42F571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>Cijena jednog pražnjenja spremnika bez PDV-a (EUR)</w:t>
            </w:r>
          </w:p>
        </w:tc>
        <w:tc>
          <w:tcPr>
            <w:tcW w:w="1395" w:type="dxa"/>
            <w:shd w:val="clear" w:color="auto" w:fill="C5E0B3"/>
            <w:vAlign w:val="center"/>
          </w:tcPr>
          <w:p w14:paraId="5CCEA912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b/>
                <w:bCs/>
              </w:rPr>
              <w:t xml:space="preserve">Cijena jednog pražnjenja spremnika </w:t>
            </w:r>
            <w:r>
              <w:rPr>
                <w:b/>
                <w:bCs/>
              </w:rPr>
              <w:t>s</w:t>
            </w:r>
            <w:r w:rsidRPr="0084764B">
              <w:rPr>
                <w:b/>
                <w:bCs/>
              </w:rPr>
              <w:t xml:space="preserve"> PDV-</w:t>
            </w:r>
            <w:r>
              <w:rPr>
                <w:b/>
                <w:bCs/>
              </w:rPr>
              <w:t>om</w:t>
            </w:r>
            <w:r w:rsidRPr="0084764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EUR</w:t>
            </w:r>
            <w:r w:rsidRPr="0084764B">
              <w:rPr>
                <w:b/>
                <w:bCs/>
              </w:rPr>
              <w:t>)</w:t>
            </w:r>
          </w:p>
        </w:tc>
      </w:tr>
      <w:tr w:rsidR="006B65B1" w:rsidRPr="0084764B" w14:paraId="10D218E7" w14:textId="77777777" w:rsidTr="00136A93">
        <w:trPr>
          <w:trHeight w:val="1361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535510" w14:textId="77777777" w:rsidR="006B65B1" w:rsidRPr="0084764B" w:rsidRDefault="006B65B1" w:rsidP="00136A93">
            <w:pPr>
              <w:rPr>
                <w:b/>
                <w:bCs/>
              </w:rPr>
            </w:pPr>
            <w:r w:rsidRPr="0084764B">
              <w:rPr>
                <w:rFonts w:cs="Arial"/>
                <w:color w:val="000000"/>
                <w:szCs w:val="22"/>
              </w:rPr>
              <w:t>Vreća s odvozom za dodatni komunalni otpad 120 l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56F32FA3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t>Kućanstvo / Nije kućanstvo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A775E79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12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60703520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0,018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4BB2FF6A" w14:textId="77777777" w:rsidR="006B65B1" w:rsidRPr="0084764B" w:rsidRDefault="006B65B1" w:rsidP="00136A93">
            <w:pPr>
              <w:jc w:val="center"/>
              <w:rPr>
                <w:b/>
                <w:bCs/>
              </w:rPr>
            </w:pPr>
            <w:r w:rsidRPr="0084764B">
              <w:rPr>
                <w:rFonts w:cs="Arial"/>
                <w:color w:val="000000"/>
                <w:szCs w:val="22"/>
              </w:rPr>
              <w:t>2,16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2CFD69D7" w14:textId="77777777" w:rsidR="006B65B1" w:rsidRPr="0084764B" w:rsidRDefault="006B65B1" w:rsidP="00136A93">
            <w:pPr>
              <w:jc w:val="center"/>
            </w:pPr>
            <w:r>
              <w:rPr>
                <w:rFonts w:cs="Arial"/>
                <w:color w:val="000000"/>
                <w:szCs w:val="22"/>
              </w:rPr>
              <w:t>2,44</w:t>
            </w:r>
          </w:p>
        </w:tc>
      </w:tr>
      <w:tr w:rsidR="006B65B1" w:rsidRPr="0084764B" w14:paraId="41957F18" w14:textId="77777777" w:rsidTr="00136A93">
        <w:trPr>
          <w:trHeight w:val="680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14:paraId="67120772" w14:textId="77777777" w:rsidR="006B65B1" w:rsidRPr="0084764B" w:rsidRDefault="006B65B1" w:rsidP="00136A93">
            <w:pPr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Dodatno pražnjenje spremnika za komunalni otpad na zahtjev korisnika usluge (izvan redovnog termina)</w:t>
            </w:r>
          </w:p>
        </w:tc>
        <w:tc>
          <w:tcPr>
            <w:tcW w:w="1655" w:type="dxa"/>
            <w:vMerge w:val="restart"/>
            <w:shd w:val="clear" w:color="auto" w:fill="auto"/>
            <w:vAlign w:val="center"/>
          </w:tcPr>
          <w:p w14:paraId="39B47CBA" w14:textId="77777777" w:rsidR="006B65B1" w:rsidRPr="0084764B" w:rsidRDefault="006B65B1" w:rsidP="00136A93">
            <w:pPr>
              <w:jc w:val="center"/>
            </w:pPr>
            <w:r w:rsidRPr="0084764B">
              <w:t>Kućanstvo / Nije kućanstvo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5C21BD04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8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155D2D4E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0,09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329FBD90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7,2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353807F1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8,14</w:t>
            </w:r>
          </w:p>
        </w:tc>
      </w:tr>
      <w:tr w:rsidR="006B65B1" w:rsidRPr="0084764B" w14:paraId="31317B4A" w14:textId="77777777" w:rsidTr="00136A93">
        <w:trPr>
          <w:trHeight w:val="680"/>
        </w:trPr>
        <w:tc>
          <w:tcPr>
            <w:tcW w:w="1980" w:type="dxa"/>
            <w:vMerge/>
            <w:shd w:val="clear" w:color="auto" w:fill="auto"/>
            <w:vAlign w:val="center"/>
          </w:tcPr>
          <w:p w14:paraId="1F398DB1" w14:textId="77777777" w:rsidR="006B65B1" w:rsidRPr="0084764B" w:rsidRDefault="006B65B1" w:rsidP="00136A93">
            <w:pPr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655" w:type="dxa"/>
            <w:vMerge/>
            <w:shd w:val="clear" w:color="auto" w:fill="auto"/>
            <w:vAlign w:val="center"/>
          </w:tcPr>
          <w:p w14:paraId="7DFD8E32" w14:textId="77777777" w:rsidR="006B65B1" w:rsidRPr="0084764B" w:rsidRDefault="006B65B1" w:rsidP="00136A93">
            <w:pPr>
              <w:jc w:val="center"/>
            </w:pPr>
          </w:p>
        </w:tc>
        <w:tc>
          <w:tcPr>
            <w:tcW w:w="1329" w:type="dxa"/>
            <w:shd w:val="clear" w:color="auto" w:fill="auto"/>
            <w:vAlign w:val="center"/>
          </w:tcPr>
          <w:p w14:paraId="03451EA3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12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0DB4FA1B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0,09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72EB9BB3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10,8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53C11438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2,20</w:t>
            </w:r>
          </w:p>
        </w:tc>
      </w:tr>
      <w:tr w:rsidR="006B65B1" w:rsidRPr="0084764B" w14:paraId="4F0A3756" w14:textId="77777777" w:rsidTr="00136A93">
        <w:trPr>
          <w:trHeight w:val="680"/>
        </w:trPr>
        <w:tc>
          <w:tcPr>
            <w:tcW w:w="1980" w:type="dxa"/>
            <w:vMerge/>
            <w:shd w:val="clear" w:color="auto" w:fill="auto"/>
            <w:vAlign w:val="center"/>
          </w:tcPr>
          <w:p w14:paraId="5253A2A5" w14:textId="77777777" w:rsidR="006B65B1" w:rsidRPr="0084764B" w:rsidRDefault="006B65B1" w:rsidP="00136A93">
            <w:pPr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655" w:type="dxa"/>
            <w:vMerge/>
            <w:shd w:val="clear" w:color="auto" w:fill="auto"/>
            <w:vAlign w:val="center"/>
          </w:tcPr>
          <w:p w14:paraId="6D9368D5" w14:textId="77777777" w:rsidR="006B65B1" w:rsidRPr="0084764B" w:rsidRDefault="006B65B1" w:rsidP="00136A93">
            <w:pPr>
              <w:jc w:val="center"/>
            </w:pPr>
          </w:p>
        </w:tc>
        <w:tc>
          <w:tcPr>
            <w:tcW w:w="1329" w:type="dxa"/>
            <w:shd w:val="clear" w:color="auto" w:fill="auto"/>
            <w:vAlign w:val="center"/>
          </w:tcPr>
          <w:p w14:paraId="4B29ABDD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24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18B31A20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0,09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29FDF320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21,6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E64E0A1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4,41</w:t>
            </w:r>
          </w:p>
        </w:tc>
      </w:tr>
      <w:tr w:rsidR="006B65B1" w:rsidRPr="0084764B" w14:paraId="38110F35" w14:textId="77777777" w:rsidTr="00136A93">
        <w:trPr>
          <w:trHeight w:val="680"/>
        </w:trPr>
        <w:tc>
          <w:tcPr>
            <w:tcW w:w="19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F9B695" w14:textId="77777777" w:rsidR="006B65B1" w:rsidRPr="0084764B" w:rsidRDefault="006B65B1" w:rsidP="00136A93">
            <w:pPr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655" w:type="dxa"/>
            <w:vMerge/>
            <w:shd w:val="clear" w:color="auto" w:fill="auto"/>
            <w:vAlign w:val="center"/>
          </w:tcPr>
          <w:p w14:paraId="67DE51E3" w14:textId="77777777" w:rsidR="006B65B1" w:rsidRPr="0084764B" w:rsidRDefault="006B65B1" w:rsidP="00136A93">
            <w:pPr>
              <w:jc w:val="center"/>
            </w:pPr>
          </w:p>
        </w:tc>
        <w:tc>
          <w:tcPr>
            <w:tcW w:w="1329" w:type="dxa"/>
            <w:shd w:val="clear" w:color="auto" w:fill="auto"/>
            <w:vAlign w:val="center"/>
          </w:tcPr>
          <w:p w14:paraId="56F8508C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110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0F36F7F5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t>0,09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4AD33776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99,0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24039252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11,87</w:t>
            </w:r>
          </w:p>
        </w:tc>
      </w:tr>
      <w:tr w:rsidR="006B65B1" w:rsidRPr="0084764B" w14:paraId="47AD4ADB" w14:textId="77777777" w:rsidTr="00136A93">
        <w:trPr>
          <w:trHeight w:val="1247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14:paraId="01813FAC" w14:textId="77777777" w:rsidR="006B65B1" w:rsidRPr="0084764B" w:rsidRDefault="006B65B1" w:rsidP="00136A93">
            <w:pPr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Dodatno preuzimanje glomaznog otpada na zahtjev korisnika usluge (izvan redovnog termina)</w:t>
            </w:r>
          </w:p>
        </w:tc>
        <w:tc>
          <w:tcPr>
            <w:tcW w:w="1655" w:type="dxa"/>
            <w:vMerge w:val="restart"/>
            <w:shd w:val="clear" w:color="auto" w:fill="auto"/>
            <w:vAlign w:val="center"/>
          </w:tcPr>
          <w:p w14:paraId="56744DAC" w14:textId="77777777" w:rsidR="006B65B1" w:rsidRPr="0084764B" w:rsidRDefault="006B65B1" w:rsidP="00136A93">
            <w:pPr>
              <w:jc w:val="center"/>
            </w:pPr>
            <w:r w:rsidRPr="0084764B">
              <w:t>Kućanstvo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6D4B56C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 xml:space="preserve">5000 l 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6940D1CA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-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76BD1F40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250,0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5064D788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82,50</w:t>
            </w:r>
          </w:p>
        </w:tc>
      </w:tr>
      <w:tr w:rsidR="006B65B1" w:rsidRPr="0084764B" w14:paraId="5DF70543" w14:textId="77777777" w:rsidTr="00136A93">
        <w:trPr>
          <w:trHeight w:val="1247"/>
        </w:trPr>
        <w:tc>
          <w:tcPr>
            <w:tcW w:w="19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D9437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655" w:type="dxa"/>
            <w:vMerge/>
            <w:shd w:val="clear" w:color="auto" w:fill="auto"/>
            <w:vAlign w:val="center"/>
          </w:tcPr>
          <w:p w14:paraId="2FCBE7F6" w14:textId="77777777" w:rsidR="006B65B1" w:rsidRPr="0084764B" w:rsidRDefault="006B65B1" w:rsidP="00136A93">
            <w:pPr>
              <w:jc w:val="center"/>
            </w:pPr>
          </w:p>
        </w:tc>
        <w:tc>
          <w:tcPr>
            <w:tcW w:w="1329" w:type="dxa"/>
            <w:shd w:val="clear" w:color="auto" w:fill="auto"/>
            <w:vAlign w:val="center"/>
          </w:tcPr>
          <w:p w14:paraId="3C8E8403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7000 l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426B310B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-</w:t>
            </w:r>
          </w:p>
        </w:tc>
        <w:tc>
          <w:tcPr>
            <w:tcW w:w="1317" w:type="dxa"/>
            <w:shd w:val="clear" w:color="auto" w:fill="auto"/>
            <w:vAlign w:val="center"/>
          </w:tcPr>
          <w:p w14:paraId="2545578D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 w:rsidRPr="0084764B">
              <w:rPr>
                <w:rFonts w:cs="Arial"/>
                <w:color w:val="000000"/>
                <w:szCs w:val="22"/>
              </w:rPr>
              <w:t>350,00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703C8CEB" w14:textId="77777777" w:rsidR="006B65B1" w:rsidRPr="0084764B" w:rsidRDefault="006B65B1" w:rsidP="00136A93">
            <w:pPr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395,50</w:t>
            </w:r>
          </w:p>
        </w:tc>
      </w:tr>
    </w:tbl>
    <w:p w14:paraId="6891B8C6" w14:textId="77777777" w:rsidR="006B65B1" w:rsidRPr="0084764B" w:rsidRDefault="006B65B1" w:rsidP="006B65B1">
      <w:pPr>
        <w:rPr>
          <w:b/>
          <w:bCs/>
        </w:rPr>
      </w:pPr>
    </w:p>
    <w:p w14:paraId="396A712D" w14:textId="77777777" w:rsidR="006B65B1" w:rsidRPr="0084764B" w:rsidRDefault="006B65B1" w:rsidP="006B65B1">
      <w:pPr>
        <w:rPr>
          <w:b/>
          <w:bCs/>
        </w:rPr>
      </w:pPr>
    </w:p>
    <w:p w14:paraId="43849EBE" w14:textId="3F5F1F26" w:rsidR="006B65B1" w:rsidRPr="0084764B" w:rsidRDefault="006B65B1" w:rsidP="006B65B1">
      <w:pPr>
        <w:rPr>
          <w:b/>
          <w:bCs/>
        </w:rPr>
      </w:pPr>
      <w:r w:rsidRPr="0084764B">
        <w:rPr>
          <w:b/>
          <w:bCs/>
        </w:rPr>
        <w:t xml:space="preserve">Na cijene iz </w:t>
      </w:r>
      <w:r>
        <w:rPr>
          <w:b/>
          <w:bCs/>
        </w:rPr>
        <w:t xml:space="preserve">cjenika </w:t>
      </w:r>
      <w:r w:rsidRPr="0084764B">
        <w:rPr>
          <w:b/>
          <w:bCs/>
        </w:rPr>
        <w:t>obračunava se PDV u iznosu od 13%.</w:t>
      </w:r>
    </w:p>
    <w:p w14:paraId="65AAE06F" w14:textId="77777777" w:rsidR="006B65B1" w:rsidRDefault="006B65B1" w:rsidP="006B65B1">
      <w:pPr>
        <w:rPr>
          <w:rFonts w:cs="Arial"/>
          <w:b/>
          <w:bCs/>
          <w:sz w:val="24"/>
          <w:szCs w:val="24"/>
        </w:rPr>
      </w:pPr>
    </w:p>
    <w:p w14:paraId="13BF041A" w14:textId="1C50DFEA" w:rsidR="006B65B1" w:rsidRDefault="006B65B1" w:rsidP="006B65B1">
      <w:r>
        <w:t>Cjenik se primjenjuje od 1. listopada 2023. godine.</w:t>
      </w:r>
    </w:p>
    <w:p w14:paraId="220D2127" w14:textId="77777777" w:rsidR="006B65B1" w:rsidRDefault="006B65B1" w:rsidP="006B65B1"/>
    <w:p w14:paraId="6CBDA87C" w14:textId="77777777" w:rsidR="006B65B1" w:rsidRDefault="006B65B1" w:rsidP="006B65B1"/>
    <w:p w14:paraId="42F59CA6" w14:textId="77777777" w:rsidR="006B65B1" w:rsidRDefault="006B65B1" w:rsidP="006B65B1"/>
    <w:p w14:paraId="714D76D2" w14:textId="0985ED64" w:rsidR="006B65B1" w:rsidRDefault="006B65B1" w:rsidP="006B65B1">
      <w:pPr>
        <w:jc w:val="both"/>
        <w:rPr>
          <w:rFonts w:cs="Arial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Direktor:</w:t>
      </w:r>
    </w:p>
    <w:p w14:paraId="5E54D4DE" w14:textId="125BA623" w:rsidR="006B65B1" w:rsidRDefault="006B65B1" w:rsidP="006B65B1">
      <w:pPr>
        <w:jc w:val="both"/>
        <w:rPr>
          <w:rFonts w:cs="Arial"/>
        </w:rPr>
      </w:pPr>
      <w:r>
        <w:rPr>
          <w:rFonts w:cs="Arial"/>
        </w:rPr>
        <w:t xml:space="preserve">                                                                                              Renato Raguž, dipl. ing. stroj.</w:t>
      </w:r>
    </w:p>
    <w:p w14:paraId="7777361E" w14:textId="77777777" w:rsidR="006B65B1" w:rsidRDefault="006B65B1" w:rsidP="006B65B1">
      <w:pPr>
        <w:jc w:val="both"/>
        <w:rPr>
          <w:rFonts w:cs="Arial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46FA9" w14:textId="77777777" w:rsidR="00BA1FA3" w:rsidRDefault="00BA1FA3">
      <w:r>
        <w:separator/>
      </w:r>
    </w:p>
    <w:p w14:paraId="14DC9764" w14:textId="77777777" w:rsidR="00BA1FA3" w:rsidRDefault="00BA1FA3"/>
  </w:endnote>
  <w:endnote w:type="continuationSeparator" w:id="0">
    <w:p w14:paraId="75635832" w14:textId="77777777" w:rsidR="00BA1FA3" w:rsidRDefault="00BA1FA3">
      <w:r>
        <w:continuationSeparator/>
      </w:r>
    </w:p>
    <w:p w14:paraId="7F3B6B93" w14:textId="77777777" w:rsidR="00BA1FA3" w:rsidRDefault="00BA1F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C2800" w14:textId="77777777" w:rsidR="00BA1FA3" w:rsidRDefault="00BA1FA3">
      <w:r>
        <w:separator/>
      </w:r>
    </w:p>
    <w:p w14:paraId="37276A28" w14:textId="77777777" w:rsidR="00BA1FA3" w:rsidRDefault="00BA1FA3"/>
  </w:footnote>
  <w:footnote w:type="continuationSeparator" w:id="0">
    <w:p w14:paraId="39ED038C" w14:textId="77777777" w:rsidR="00BA1FA3" w:rsidRDefault="00BA1FA3">
      <w:r>
        <w:continuationSeparator/>
      </w:r>
    </w:p>
    <w:p w14:paraId="54ADE34E" w14:textId="77777777" w:rsidR="00BA1FA3" w:rsidRDefault="00BA1F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4CA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5B1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3304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0ABF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1FA5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1FA3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44BE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1B8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87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8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tonija Vrbančić</cp:lastModifiedBy>
  <cp:revision>92</cp:revision>
  <cp:lastPrinted>2024-12-31T07:34:00Z</cp:lastPrinted>
  <dcterms:created xsi:type="dcterms:W3CDTF">2023-01-02T07:49:00Z</dcterms:created>
  <dcterms:modified xsi:type="dcterms:W3CDTF">2025-03-17T16:51:00Z</dcterms:modified>
</cp:coreProperties>
</file>